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4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EMQgy+wH//0t+4AJt5rKXTfAwJpNMeyAKqK35CdSr7qqqB42ue8CnfuPfu5qe6SKYonVI8aobQsXMOSzgMb323w5eYchb7eCJMlALfhv8SdInFvS1bYhKDmkcHcJ6Gax3mKk0QYpHQUaOKWcpZ6f8MbGxLPrJ9WV+FEEWlKHjeqGCYU+3OyX2s8Sw8VhwXu+4KXpwVMnni8yCR5yYPyt8SORQQOznazqr7PJTPI1RDcCWvrke1ABSWfk1VvrNPoH3B+J+0+SrMwqEiwU/t6e9uk7JLuQnCsu15n6RpLZ1e1bnejDqJnmEyffHnSxnkSzsN7WaFmZ7r+f7VzjuORln5b1xUpsF/u70U6PdNl7g79R6VtPG+0C5aaV3zt+737tfhmlreBBqA0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eventually used the comma, &amp; yes it worked. But I</w:t>
      </w:r>
      <w:r>
        <w:t xml:space="preserve"> </w:t>
      </w:r>
      <w:r>
        <w:rPr>
          <w:iCs/>
          <w:i/>
        </w:rPr>
        <w:t xml:space="preserve">swear</w:t>
      </w:r>
      <w:r>
        <w:t xml:space="preserve"> </w:t>
      </w:r>
      <w:r>
        <w:t xml:space="preserve">that when I</w:t>
      </w:r>
      <w:r>
        <w:t xml:space="preserve"> </w:t>
      </w:r>
      <w:r>
        <w:t xml:space="preserve">look at the page in Chrome, there's no comma. See?</w:t>
      </w:r>
    </w:p>
    <w:p>
      <w:pPr>
        <w:pStyle w:val="BodyText"/>
      </w:pPr>
      <w:r>
        <w:t xml:space="preserve">That's a screenshot from my MBP of the config in Chrome. When I look at</w:t>
      </w:r>
      <w:r>
        <w:t xml:space="preserve"> </w:t>
      </w:r>
      <w:r>
        <w:t xml:space="preserve">the same page in other browsers, I see the flippin' comma! Weir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4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4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40</dc:title>
  <dc:creator/>
  <cp:keywords/>
  <dcterms:created xsi:type="dcterms:W3CDTF">2026-05-07T02:56:45Z</dcterms:created>
  <dcterms:modified xsi:type="dcterms:W3CDTF">2026-05-07T0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